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87AA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78E6FCA9" w14:textId="1479A66D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Акционерное общество «Астық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BB1265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</w:t>
      </w:r>
      <w:r w:rsidR="00211B2E" w:rsidRPr="00BB1265">
        <w:rPr>
          <w:rFonts w:ascii="Arial" w:hAnsi="Arial" w:cs="Arial"/>
          <w:sz w:val="24"/>
          <w:szCs w:val="28"/>
        </w:rPr>
        <w:t>отходов черных и цветных металлов</w:t>
      </w:r>
      <w:r w:rsidR="00832D25" w:rsidRPr="00BB1265">
        <w:rPr>
          <w:rFonts w:ascii="Arial" w:hAnsi="Arial" w:cs="Arial"/>
          <w:sz w:val="24"/>
          <w:szCs w:val="28"/>
        </w:rPr>
        <w:t>, образованных в процессе проведения ДР</w:t>
      </w:r>
      <w:r w:rsidR="00211B2E" w:rsidRPr="00BB1265">
        <w:rPr>
          <w:rFonts w:ascii="Arial" w:hAnsi="Arial" w:cs="Arial"/>
          <w:sz w:val="24"/>
          <w:szCs w:val="28"/>
        </w:rPr>
        <w:t xml:space="preserve"> (далее – Металлолом) в количестве </w:t>
      </w:r>
      <w:r w:rsidR="00F80BBD" w:rsidRPr="00F80BBD">
        <w:rPr>
          <w:rFonts w:ascii="Times New Roman" w:hAnsi="Times New Roman"/>
          <w:sz w:val="28"/>
          <w:lang w:val="kk-KZ"/>
        </w:rPr>
        <w:t xml:space="preserve">508,990 </w:t>
      </w:r>
      <w:r w:rsidR="00142960" w:rsidRPr="00BB1265">
        <w:rPr>
          <w:rFonts w:ascii="Arial" w:hAnsi="Arial" w:cs="Arial"/>
          <w:sz w:val="24"/>
          <w:szCs w:val="28"/>
        </w:rPr>
        <w:t>тонн</w:t>
      </w:r>
      <w:r w:rsidR="00620E24" w:rsidRPr="00BB1265">
        <w:rPr>
          <w:rFonts w:ascii="Arial" w:hAnsi="Arial" w:cs="Arial"/>
          <w:sz w:val="24"/>
          <w:szCs w:val="28"/>
        </w:rPr>
        <w:t xml:space="preserve">, </w:t>
      </w:r>
      <w:r w:rsidR="00B90868" w:rsidRPr="00BB1265">
        <w:rPr>
          <w:rFonts w:ascii="Arial" w:hAnsi="Arial" w:cs="Arial"/>
          <w:sz w:val="24"/>
          <w:szCs w:val="28"/>
        </w:rPr>
        <w:t xml:space="preserve">двумя </w:t>
      </w:r>
      <w:r w:rsidR="00620E24" w:rsidRPr="00BB1265">
        <w:rPr>
          <w:rFonts w:ascii="Arial" w:hAnsi="Arial" w:cs="Arial"/>
          <w:sz w:val="24"/>
          <w:szCs w:val="28"/>
        </w:rPr>
        <w:t>лот</w:t>
      </w:r>
      <w:r w:rsidR="00B90868" w:rsidRPr="00BB1265">
        <w:rPr>
          <w:rFonts w:ascii="Arial" w:hAnsi="Arial" w:cs="Arial"/>
          <w:sz w:val="24"/>
          <w:szCs w:val="28"/>
        </w:rPr>
        <w:t>а</w:t>
      </w:r>
      <w:r w:rsidR="00620E24" w:rsidRPr="00BB1265">
        <w:rPr>
          <w:rFonts w:ascii="Arial" w:hAnsi="Arial" w:cs="Arial"/>
          <w:sz w:val="24"/>
          <w:szCs w:val="28"/>
        </w:rPr>
        <w:t>м</w:t>
      </w:r>
      <w:r w:rsidR="00B90868" w:rsidRPr="00BB1265">
        <w:rPr>
          <w:rFonts w:ascii="Arial" w:hAnsi="Arial" w:cs="Arial"/>
          <w:sz w:val="24"/>
          <w:szCs w:val="28"/>
        </w:rPr>
        <w:t>и</w:t>
      </w:r>
      <w:r w:rsidR="00620E24" w:rsidRPr="00BB1265">
        <w:rPr>
          <w:rFonts w:ascii="Arial" w:hAnsi="Arial" w:cs="Arial"/>
          <w:sz w:val="24"/>
          <w:szCs w:val="28"/>
        </w:rPr>
        <w:t xml:space="preserve"> согласно нижеприведенной таблице</w:t>
      </w:r>
      <w:r w:rsidR="00C77647" w:rsidRPr="00BB1265">
        <w:rPr>
          <w:rFonts w:ascii="Arial" w:hAnsi="Arial" w:cs="Arial"/>
          <w:sz w:val="24"/>
          <w:szCs w:val="28"/>
        </w:rPr>
        <w:t>.</w:t>
      </w:r>
    </w:p>
    <w:tbl>
      <w:tblPr>
        <w:tblW w:w="93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4"/>
        <w:gridCol w:w="2126"/>
        <w:gridCol w:w="1275"/>
        <w:gridCol w:w="993"/>
        <w:gridCol w:w="1701"/>
        <w:gridCol w:w="1134"/>
        <w:gridCol w:w="1134"/>
      </w:tblGrid>
      <w:tr w:rsidR="00F80BBD" w:rsidRPr="00015106" w14:paraId="312C1FA9" w14:textId="77777777" w:rsidTr="0037417C">
        <w:trPr>
          <w:cantSplit/>
          <w:trHeight w:val="1912"/>
          <w:jc w:val="center"/>
        </w:trPr>
        <w:tc>
          <w:tcPr>
            <w:tcW w:w="994" w:type="dxa"/>
            <w:vAlign w:val="center"/>
          </w:tcPr>
          <w:p w14:paraId="055BDAD2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sz w:val="24"/>
                <w:szCs w:val="28"/>
              </w:rPr>
            </w:pPr>
            <w:r w:rsidRPr="00015106">
              <w:rPr>
                <w:rFonts w:ascii="Times New Roman" w:hAnsi="Times New Roman"/>
                <w:b/>
                <w:sz w:val="24"/>
                <w:szCs w:val="28"/>
              </w:rPr>
              <w:t xml:space="preserve">№  </w:t>
            </w:r>
            <w:r>
              <w:rPr>
                <w:rFonts w:ascii="Times New Roman" w:hAnsi="Times New Roman"/>
                <w:b/>
                <w:sz w:val="24"/>
                <w:szCs w:val="28"/>
              </w:rPr>
              <w:t>лота</w:t>
            </w:r>
          </w:p>
          <w:p w14:paraId="2FE66795" w14:textId="77777777" w:rsidR="00F80BBD" w:rsidRPr="00015106" w:rsidRDefault="00F80BBD" w:rsidP="0037417C">
            <w:pPr>
              <w:ind w:left="6" w:firstLine="567"/>
              <w:jc w:val="center"/>
              <w:rPr>
                <w:rFonts w:ascii="Times New Roman" w:hAnsi="Times New Roman"/>
                <w:b/>
                <w:sz w:val="24"/>
                <w:szCs w:val="28"/>
              </w:rPr>
            </w:pPr>
          </w:p>
        </w:tc>
        <w:tc>
          <w:tcPr>
            <w:tcW w:w="2126" w:type="dxa"/>
            <w:vAlign w:val="center"/>
          </w:tcPr>
          <w:p w14:paraId="352088EF" w14:textId="77777777" w:rsidR="00F80BBD" w:rsidRPr="00015106" w:rsidRDefault="00F80BBD" w:rsidP="0037417C">
            <w:pPr>
              <w:ind w:left="48"/>
              <w:jc w:val="center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Наименование предприятий</w:t>
            </w:r>
          </w:p>
          <w:p w14:paraId="3C320F71" w14:textId="77777777" w:rsidR="00F80BBD" w:rsidRPr="00015106" w:rsidRDefault="00F80BBD" w:rsidP="0037417C">
            <w:pPr>
              <w:ind w:left="6" w:firstLine="567"/>
              <w:jc w:val="center"/>
              <w:rPr>
                <w:rFonts w:ascii="Times New Roman" w:hAnsi="Times New Roman"/>
                <w:b/>
                <w:sz w:val="24"/>
                <w:szCs w:val="26"/>
              </w:rPr>
            </w:pPr>
          </w:p>
        </w:tc>
        <w:tc>
          <w:tcPr>
            <w:tcW w:w="1275" w:type="dxa"/>
            <w:textDirection w:val="btLr"/>
            <w:vAlign w:val="center"/>
          </w:tcPr>
          <w:p w14:paraId="67873AFD" w14:textId="77777777" w:rsidR="00F80BBD" w:rsidRPr="00015106" w:rsidRDefault="00F80BBD" w:rsidP="0037417C">
            <w:pPr>
              <w:ind w:left="113" w:right="113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Металлолом класса 5А (тн)</w:t>
            </w:r>
          </w:p>
        </w:tc>
        <w:tc>
          <w:tcPr>
            <w:tcW w:w="993" w:type="dxa"/>
            <w:textDirection w:val="btLr"/>
            <w:vAlign w:val="center"/>
          </w:tcPr>
          <w:p w14:paraId="49EEED0D" w14:textId="77777777" w:rsidR="00F80BBD" w:rsidRPr="00015106" w:rsidRDefault="00F80BBD" w:rsidP="0037417C">
            <w:pPr>
              <w:ind w:left="113" w:right="113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Стружка стальная 16 А (тн)</w:t>
            </w:r>
          </w:p>
        </w:tc>
        <w:tc>
          <w:tcPr>
            <w:tcW w:w="1701" w:type="dxa"/>
            <w:textDirection w:val="btLr"/>
            <w:vAlign w:val="center"/>
          </w:tcPr>
          <w:p w14:paraId="6E08F033" w14:textId="77777777" w:rsidR="00F80BBD" w:rsidRPr="00015106" w:rsidRDefault="00F80BBD" w:rsidP="0037417C">
            <w:pPr>
              <w:ind w:left="113" w:right="113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Легированная сталь (подшипники без сепараторов) (тн)</w:t>
            </w:r>
          </w:p>
          <w:p w14:paraId="67F3C49E" w14:textId="77777777" w:rsidR="00F80BBD" w:rsidRPr="00015106" w:rsidRDefault="00F80BBD" w:rsidP="0037417C">
            <w:pPr>
              <w:ind w:left="6" w:right="113" w:firstLine="567"/>
              <w:rPr>
                <w:rFonts w:ascii="Times New Roman" w:hAnsi="Times New Roman"/>
                <w:b/>
                <w:sz w:val="24"/>
                <w:szCs w:val="26"/>
              </w:rPr>
            </w:pPr>
          </w:p>
        </w:tc>
        <w:tc>
          <w:tcPr>
            <w:tcW w:w="1134" w:type="dxa"/>
            <w:textDirection w:val="btLr"/>
            <w:vAlign w:val="center"/>
          </w:tcPr>
          <w:p w14:paraId="0DCAD76A" w14:textId="77777777" w:rsidR="00F80BBD" w:rsidRPr="00015106" w:rsidRDefault="00F80BBD" w:rsidP="0037417C">
            <w:pPr>
              <w:ind w:left="113" w:right="113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Диски б/у (тн)</w:t>
            </w:r>
          </w:p>
        </w:tc>
        <w:tc>
          <w:tcPr>
            <w:tcW w:w="1134" w:type="dxa"/>
            <w:textDirection w:val="btLr"/>
            <w:vAlign w:val="center"/>
          </w:tcPr>
          <w:p w14:paraId="39B6B435" w14:textId="77777777" w:rsidR="00F80BBD" w:rsidRPr="00015106" w:rsidRDefault="00F80BBD" w:rsidP="0037417C">
            <w:pPr>
              <w:ind w:left="113" w:right="113"/>
              <w:rPr>
                <w:rFonts w:ascii="Times New Roman" w:hAnsi="Times New Roman"/>
                <w:b/>
                <w:sz w:val="24"/>
                <w:szCs w:val="26"/>
              </w:rPr>
            </w:pPr>
            <w:r w:rsidRPr="00015106">
              <w:rPr>
                <w:rFonts w:ascii="Times New Roman" w:hAnsi="Times New Roman"/>
                <w:b/>
                <w:sz w:val="24"/>
                <w:szCs w:val="26"/>
              </w:rPr>
              <w:t>Общий вес (тн)</w:t>
            </w:r>
          </w:p>
        </w:tc>
      </w:tr>
      <w:tr w:rsidR="00F80BBD" w:rsidRPr="00015106" w14:paraId="529D8F46" w14:textId="77777777" w:rsidTr="0037417C">
        <w:trPr>
          <w:cantSplit/>
          <w:trHeight w:val="249"/>
          <w:jc w:val="center"/>
        </w:trPr>
        <w:tc>
          <w:tcPr>
            <w:tcW w:w="994" w:type="dxa"/>
            <w:vMerge w:val="restart"/>
            <w:vAlign w:val="center"/>
          </w:tcPr>
          <w:p w14:paraId="04C75809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sz w:val="24"/>
                <w:szCs w:val="28"/>
                <w:lang w:val="kk-KZ"/>
              </w:rPr>
            </w:pPr>
            <w:r w:rsidRPr="00015106">
              <w:rPr>
                <w:rFonts w:ascii="Times New Roman" w:hAnsi="Times New Roman"/>
                <w:sz w:val="24"/>
                <w:szCs w:val="28"/>
                <w:lang w:val="kk-KZ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9093D" w14:textId="77777777" w:rsidR="00F80BBD" w:rsidRPr="00015106" w:rsidRDefault="00F80BBD" w:rsidP="0037417C">
            <w:pPr>
              <w:pStyle w:val="a6"/>
              <w:rPr>
                <w:rFonts w:ascii="Times New Roman" w:hAnsi="Times New Roman"/>
                <w:sz w:val="24"/>
              </w:rPr>
            </w:pPr>
            <w:r w:rsidRPr="00015106">
              <w:rPr>
                <w:rFonts w:ascii="Times New Roman" w:hAnsi="Times New Roman"/>
                <w:sz w:val="24"/>
              </w:rPr>
              <w:t>Шымкент Рем Сервис</w:t>
            </w:r>
          </w:p>
          <w:p w14:paraId="1A345D4D" w14:textId="77777777" w:rsidR="00F80BBD" w:rsidRPr="00015106" w:rsidRDefault="00F80BBD" w:rsidP="0037417C">
            <w:pPr>
              <w:pStyle w:val="a6"/>
              <w:rPr>
                <w:rFonts w:ascii="Times New Roman" w:hAnsi="Times New Roman"/>
                <w:sz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C1B6D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  <w:lang w:eastAsia="ru-RU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  <w:lang w:eastAsia="ru-RU"/>
              </w:rPr>
              <w:t>148,2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5173D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18,63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9558D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5,80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3ECA0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966E7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172,635</w:t>
            </w:r>
          </w:p>
        </w:tc>
      </w:tr>
      <w:tr w:rsidR="00F80BBD" w:rsidRPr="00015106" w14:paraId="59EC9B6A" w14:textId="77777777" w:rsidTr="0037417C">
        <w:trPr>
          <w:cantSplit/>
          <w:trHeight w:val="299"/>
          <w:jc w:val="center"/>
        </w:trPr>
        <w:tc>
          <w:tcPr>
            <w:tcW w:w="994" w:type="dxa"/>
            <w:vMerge/>
            <w:tcBorders>
              <w:bottom w:val="single" w:sz="4" w:space="0" w:color="auto"/>
            </w:tcBorders>
            <w:vAlign w:val="center"/>
          </w:tcPr>
          <w:p w14:paraId="018E44BA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sz w:val="24"/>
                <w:szCs w:val="28"/>
                <w:lang w:val="kk-KZ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F544F" w14:textId="77777777" w:rsidR="00F80BBD" w:rsidRPr="00015106" w:rsidRDefault="00F80BBD" w:rsidP="0037417C">
            <w:pPr>
              <w:pStyle w:val="a6"/>
              <w:rPr>
                <w:rFonts w:ascii="Times New Roman" w:hAnsi="Times New Roman"/>
                <w:sz w:val="24"/>
              </w:rPr>
            </w:pPr>
            <w:r w:rsidRPr="00015106">
              <w:rPr>
                <w:rFonts w:ascii="Times New Roman" w:hAnsi="Times New Roman"/>
                <w:sz w:val="24"/>
              </w:rPr>
              <w:t>АО "АВРЗ"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23223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  <w:lang w:eastAsia="ru-RU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  <w:lang w:eastAsia="ru-RU"/>
              </w:rPr>
              <w:t>96,10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A7369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15,83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A3F04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2,48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034F3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color w:val="000000"/>
                <w:sz w:val="24"/>
              </w:rPr>
              <w:t>221,9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C2678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336,355</w:t>
            </w:r>
          </w:p>
        </w:tc>
      </w:tr>
      <w:tr w:rsidR="00F80BBD" w:rsidRPr="00015106" w14:paraId="5FBB8FBD" w14:textId="77777777" w:rsidTr="0037417C">
        <w:trPr>
          <w:cantSplit/>
          <w:trHeight w:val="507"/>
          <w:jc w:val="center"/>
        </w:trPr>
        <w:tc>
          <w:tcPr>
            <w:tcW w:w="3120" w:type="dxa"/>
            <w:gridSpan w:val="2"/>
            <w:tcBorders>
              <w:bottom w:val="single" w:sz="4" w:space="0" w:color="auto"/>
            </w:tcBorders>
            <w:vAlign w:val="center"/>
          </w:tcPr>
          <w:p w14:paraId="651318D5" w14:textId="77777777" w:rsidR="00F80BBD" w:rsidRPr="00015106" w:rsidRDefault="00F80BBD" w:rsidP="0037417C">
            <w:pPr>
              <w:pStyle w:val="a6"/>
              <w:jc w:val="center"/>
              <w:rPr>
                <w:rFonts w:ascii="Times New Roman" w:hAnsi="Times New Roman"/>
                <w:b/>
                <w:sz w:val="24"/>
                <w:szCs w:val="28"/>
              </w:rPr>
            </w:pPr>
            <w:r w:rsidRPr="00015106">
              <w:rPr>
                <w:rFonts w:ascii="Times New Roman" w:hAnsi="Times New Roman"/>
                <w:b/>
                <w:sz w:val="24"/>
                <w:szCs w:val="28"/>
              </w:rPr>
              <w:t>ИТОГО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C8FBA" w14:textId="77777777" w:rsidR="00F80BBD" w:rsidRPr="00015106" w:rsidRDefault="00F80BBD" w:rsidP="0037417C">
            <w:pPr>
              <w:rPr>
                <w:rFonts w:ascii="Times New Roman" w:hAnsi="Times New Roman"/>
                <w:b/>
                <w:bCs/>
                <w:color w:val="000000"/>
                <w:sz w:val="24"/>
                <w:lang w:eastAsia="ru-RU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  <w:lang w:eastAsia="ru-RU"/>
              </w:rPr>
              <w:t>244,30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29F12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34,46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60D7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8,2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8CFC6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221,9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7DD90" w14:textId="77777777" w:rsidR="00F80BBD" w:rsidRPr="00015106" w:rsidRDefault="00F80BBD" w:rsidP="0037417C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</w:rPr>
            </w:pPr>
            <w:r w:rsidRPr="00015106">
              <w:rPr>
                <w:rFonts w:ascii="Times New Roman" w:hAnsi="Times New Roman"/>
                <w:b/>
                <w:bCs/>
                <w:color w:val="000000"/>
                <w:sz w:val="24"/>
              </w:rPr>
              <w:t>508,990</w:t>
            </w:r>
          </w:p>
        </w:tc>
      </w:tr>
    </w:tbl>
    <w:p w14:paraId="2BF628FE" w14:textId="77777777" w:rsidR="00620E24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1D8F51F8" w14:textId="16E59775" w:rsidR="00F0472B" w:rsidRPr="00F0472B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З</w:t>
      </w:r>
      <w:r w:rsidR="00A208FE" w:rsidRPr="00F0472B">
        <w:rPr>
          <w:rFonts w:ascii="Arial" w:hAnsi="Arial" w:cs="Arial"/>
          <w:sz w:val="24"/>
          <w:szCs w:val="28"/>
        </w:rPr>
        <w:t xml:space="preserve">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="00A208FE"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="00A208FE"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10 часов </w:t>
      </w:r>
      <w:r w:rsidR="00F80BBD">
        <w:rPr>
          <w:rFonts w:ascii="Arial" w:hAnsi="Arial" w:cs="Arial"/>
          <w:b/>
          <w:sz w:val="24"/>
          <w:szCs w:val="28"/>
        </w:rPr>
        <w:t>27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 </w:t>
      </w:r>
      <w:r w:rsidR="00F80BBD" w:rsidRPr="00F80BBD">
        <w:rPr>
          <w:rFonts w:ascii="Arial" w:hAnsi="Arial" w:cs="Arial"/>
          <w:b/>
          <w:sz w:val="24"/>
          <w:szCs w:val="28"/>
        </w:rPr>
        <w:t>января 2023 года</w:t>
      </w:r>
      <w:r w:rsidR="00F80BBD" w:rsidRPr="00F80BBD">
        <w:rPr>
          <w:rFonts w:ascii="Arial" w:hAnsi="Arial" w:cs="Arial"/>
          <w:b/>
          <w:sz w:val="24"/>
          <w:szCs w:val="28"/>
        </w:rPr>
        <w:t xml:space="preserve"> </w:t>
      </w:r>
      <w:r w:rsidR="00A208FE"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  <w:r w:rsidR="00F80BBD">
        <w:rPr>
          <w:rFonts w:ascii="Arial" w:hAnsi="Arial" w:cs="Arial"/>
          <w:sz w:val="24"/>
          <w:szCs w:val="28"/>
        </w:rPr>
        <w:t xml:space="preserve"> </w:t>
      </w:r>
    </w:p>
    <w:p w14:paraId="1E486BB1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5B581B8C" w14:textId="59D7B76E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2A1CC7" w:rsidRPr="002A1CC7">
        <w:t xml:space="preserve"> </w:t>
      </w:r>
      <w:r w:rsidR="00F80BBD">
        <w:rPr>
          <w:rFonts w:ascii="Arial" w:hAnsi="Arial" w:cs="Arial"/>
          <w:sz w:val="24"/>
          <w:szCs w:val="28"/>
        </w:rPr>
        <w:t>Астана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пр.Сарыарка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E25B72E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67F13A1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2C4DC6FE" w14:textId="77777777" w:rsidR="00C77647" w:rsidRPr="00F0472B" w:rsidRDefault="00C77647" w:rsidP="00A208FE">
      <w:pPr>
        <w:jc w:val="both"/>
        <w:rPr>
          <w:rFonts w:ascii="Arial" w:hAnsi="Arial" w:cs="Arial"/>
          <w:sz w:val="24"/>
          <w:szCs w:val="28"/>
        </w:rPr>
      </w:pPr>
    </w:p>
    <w:p w14:paraId="3ED7BAD1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526B4C5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8F1E96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23939D09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r w:rsidRPr="00F0472B">
        <w:rPr>
          <w:rFonts w:ascii="Arial" w:hAnsi="Arial" w:cs="Arial"/>
          <w:sz w:val="24"/>
          <w:szCs w:val="28"/>
        </w:rPr>
        <w:t>еталлолома</w:t>
      </w:r>
      <w:r w:rsidR="002A1CC7">
        <w:rPr>
          <w:rFonts w:ascii="Arial" w:hAnsi="Arial" w:cs="Arial"/>
          <w:sz w:val="24"/>
          <w:szCs w:val="28"/>
        </w:rPr>
        <w:t>.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935AA"/>
    <w:rsid w:val="00142960"/>
    <w:rsid w:val="00181465"/>
    <w:rsid w:val="001D6688"/>
    <w:rsid w:val="00211B2E"/>
    <w:rsid w:val="002A1CC7"/>
    <w:rsid w:val="003163EA"/>
    <w:rsid w:val="0034691B"/>
    <w:rsid w:val="003642CB"/>
    <w:rsid w:val="00364630"/>
    <w:rsid w:val="003D227B"/>
    <w:rsid w:val="00423845"/>
    <w:rsid w:val="00491D87"/>
    <w:rsid w:val="004F67FD"/>
    <w:rsid w:val="005A33C2"/>
    <w:rsid w:val="006138E1"/>
    <w:rsid w:val="00620E24"/>
    <w:rsid w:val="006218BA"/>
    <w:rsid w:val="00641BA8"/>
    <w:rsid w:val="006C0511"/>
    <w:rsid w:val="0078112D"/>
    <w:rsid w:val="007A2252"/>
    <w:rsid w:val="007A78CD"/>
    <w:rsid w:val="007B2A51"/>
    <w:rsid w:val="007D1E44"/>
    <w:rsid w:val="00832D25"/>
    <w:rsid w:val="00A14C73"/>
    <w:rsid w:val="00A208FE"/>
    <w:rsid w:val="00A52258"/>
    <w:rsid w:val="00B90868"/>
    <w:rsid w:val="00BB1265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80BBD"/>
    <w:rsid w:val="00FB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6F738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paragraph" w:styleId="a6">
    <w:name w:val="No Spacing"/>
    <w:link w:val="a7"/>
    <w:uiPriority w:val="1"/>
    <w:qFormat/>
    <w:rsid w:val="00BB126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7">
    <w:name w:val="Без интервала Знак"/>
    <w:link w:val="a6"/>
    <w:uiPriority w:val="1"/>
    <w:locked/>
    <w:rsid w:val="00BB126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6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5</cp:revision>
  <cp:lastPrinted>2020-01-21T05:19:00Z</cp:lastPrinted>
  <dcterms:created xsi:type="dcterms:W3CDTF">2020-12-21T05:54:00Z</dcterms:created>
  <dcterms:modified xsi:type="dcterms:W3CDTF">2023-01-27T08:58:00Z</dcterms:modified>
</cp:coreProperties>
</file>